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0F25B27E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6B9">
        <w:rPr>
          <w:noProof/>
          <w:sz w:val="24"/>
          <w:szCs w:val="24"/>
        </w:rPr>
        <w:t xml:space="preserve"> </w:t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1100EF6F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D515E7">
        <w:rPr>
          <w:sz w:val="24"/>
          <w:szCs w:val="24"/>
        </w:rPr>
        <w:t xml:space="preserve">Thursday </w:t>
      </w:r>
      <w:r w:rsidR="00232C7D">
        <w:rPr>
          <w:sz w:val="24"/>
          <w:szCs w:val="24"/>
        </w:rPr>
        <w:t>March</w:t>
      </w:r>
      <w:r w:rsidR="00A4093B">
        <w:rPr>
          <w:sz w:val="24"/>
          <w:szCs w:val="24"/>
        </w:rPr>
        <w:t xml:space="preserve"> 2nd</w:t>
      </w:r>
      <w:r w:rsidR="00812750">
        <w:rPr>
          <w:sz w:val="24"/>
          <w:szCs w:val="24"/>
        </w:rPr>
        <w:t>, 202</w:t>
      </w:r>
      <w:r w:rsidR="00A4093B">
        <w:rPr>
          <w:sz w:val="24"/>
          <w:szCs w:val="24"/>
        </w:rPr>
        <w:t>3</w:t>
      </w:r>
    </w:p>
    <w:p w14:paraId="050CD87F" w14:textId="01939887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C1084F">
        <w:rPr>
          <w:sz w:val="24"/>
          <w:szCs w:val="24"/>
        </w:rPr>
        <w:t xml:space="preserve">Canceled </w:t>
      </w:r>
    </w:p>
    <w:p w14:paraId="32DFFD20" w14:textId="164F356F" w:rsidR="0003426F" w:rsidRDefault="000C03B9" w:rsidP="0003426F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</w:t>
      </w:r>
    </w:p>
    <w:p w14:paraId="77C19440" w14:textId="4129FCAD" w:rsidR="00C1084F" w:rsidRDefault="00C1084F" w:rsidP="0003426F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Virtual meeting canceled due to other conflicting training. </w:t>
      </w:r>
    </w:p>
    <w:p w14:paraId="1EA41743" w14:textId="4AD992CA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</w:p>
    <w:p w14:paraId="329AF594" w14:textId="127BE3A6" w:rsidR="000C03B9" w:rsidRPr="0003426F" w:rsidRDefault="00A04B7F" w:rsidP="00A04B7F">
      <w:pPr>
        <w:spacing w:after="0"/>
        <w:rPr>
          <w:szCs w:val="28"/>
        </w:rPr>
      </w:pPr>
      <w:r w:rsidRPr="0003426F">
        <w:rPr>
          <w:rFonts w:eastAsiaTheme="majorEastAsia" w:cstheme="minorHAnsi"/>
          <w:kern w:val="24"/>
          <w:position w:val="1"/>
        </w:rPr>
        <w:t xml:space="preserve">AUCH Updates </w:t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="00C879F3" w:rsidRPr="0003426F">
        <w:tab/>
      </w:r>
      <w:r w:rsidR="00721844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</w:p>
    <w:p w14:paraId="3C30FD41" w14:textId="04EE45FC" w:rsidR="00A04B7F" w:rsidRDefault="00A04B7F" w:rsidP="00A04B7F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A04B7F">
        <w:rPr>
          <w:rStyle w:val="normaltextrun"/>
          <w:rFonts w:ascii="Calibri" w:hAnsi="Calibri" w:cs="Calibri"/>
          <w:sz w:val="22"/>
          <w:szCs w:val="22"/>
        </w:rPr>
        <w:t>Upcoming Trainings/Events    </w:t>
      </w:r>
    </w:p>
    <w:p w14:paraId="41F41B02" w14:textId="611BF018" w:rsidR="00883013" w:rsidRDefault="00D06C91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HIPAA Bootcamp- March 1</w:t>
      </w:r>
      <w:r w:rsidRPr="00D06C91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st</w:t>
      </w:r>
      <w:r>
        <w:rPr>
          <w:rStyle w:val="normaltextrun"/>
          <w:rFonts w:asciiTheme="minorHAnsi" w:hAnsiTheme="minorHAnsi" w:cstheme="minorHAnsi"/>
          <w:sz w:val="22"/>
          <w:szCs w:val="22"/>
        </w:rPr>
        <w:t>and 2</w:t>
      </w:r>
      <w:r w:rsidRPr="00D06C91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nd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883013">
        <w:rPr>
          <w:rStyle w:val="normaltextrun"/>
          <w:rFonts w:asciiTheme="minorHAnsi" w:hAnsiTheme="minorHAnsi" w:cstheme="minorHAnsi"/>
          <w:sz w:val="22"/>
          <w:szCs w:val="22"/>
        </w:rPr>
        <w:t>(</w:t>
      </w:r>
      <w:r>
        <w:rPr>
          <w:rStyle w:val="normaltextrun"/>
          <w:rFonts w:asciiTheme="minorHAnsi" w:hAnsiTheme="minorHAnsi" w:cstheme="minorHAnsi"/>
          <w:sz w:val="22"/>
          <w:szCs w:val="22"/>
        </w:rPr>
        <w:t>In-person</w:t>
      </w:r>
      <w:r w:rsidR="00883013">
        <w:rPr>
          <w:rStyle w:val="normaltextrun"/>
          <w:rFonts w:asciiTheme="minorHAnsi" w:hAnsiTheme="minorHAnsi" w:cstheme="minorHAnsi"/>
          <w:sz w:val="22"/>
          <w:szCs w:val="22"/>
        </w:rPr>
        <w:t>)</w:t>
      </w:r>
    </w:p>
    <w:p w14:paraId="2397264E" w14:textId="07D6AE8D" w:rsidR="00D06C91" w:rsidRDefault="00D06C91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Mental Health First AID Training- March 3</w:t>
      </w:r>
      <w:r w:rsidRPr="00D06C91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rd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Virtual)</w:t>
      </w:r>
    </w:p>
    <w:p w14:paraId="5BC0618B" w14:textId="77777777" w:rsidR="00554A96" w:rsidRDefault="00D06C91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Best Practice for Gender Affirming Care- March 9</w:t>
      </w:r>
      <w:r w:rsidRPr="00D06C91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and 16</w:t>
      </w:r>
      <w:r w:rsidRPr="00D06C91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Virtual)</w:t>
      </w:r>
    </w:p>
    <w:p w14:paraId="5C51BD84" w14:textId="6819AE3A" w:rsidR="00D06C91" w:rsidRPr="00A366B9" w:rsidRDefault="00554A96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Acceptance and Commitment Therapy Training </w:t>
      </w:r>
      <w:r w:rsidR="00DE539B">
        <w:rPr>
          <w:rStyle w:val="normaltextrun"/>
          <w:rFonts w:asciiTheme="minorHAnsi" w:hAnsiTheme="minorHAnsi" w:cstheme="minorHAnsi"/>
          <w:sz w:val="22"/>
          <w:szCs w:val="22"/>
        </w:rPr>
        <w:t>-March 30</w:t>
      </w:r>
      <w:r w:rsidR="00DE539B" w:rsidRPr="00DE539B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 w:rsidR="00DE539B">
        <w:rPr>
          <w:rStyle w:val="normaltextrun"/>
          <w:rFonts w:asciiTheme="minorHAnsi" w:hAnsiTheme="minorHAnsi" w:cstheme="minorHAnsi"/>
          <w:sz w:val="22"/>
          <w:szCs w:val="22"/>
        </w:rPr>
        <w:t xml:space="preserve"> (In-Person) </w:t>
      </w:r>
      <w:r w:rsidR="00D06C91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14:paraId="7DCBF1D3" w14:textId="2E847159" w:rsidR="000C03B9" w:rsidRDefault="00D15270" w:rsidP="006E1650">
      <w:pPr>
        <w:rPr>
          <w:szCs w:val="28"/>
        </w:rPr>
      </w:pPr>
      <w:r>
        <w:rPr>
          <w:szCs w:val="28"/>
        </w:rPr>
        <w:t xml:space="preserve">Information </w:t>
      </w:r>
      <w:r w:rsidR="000C03B9">
        <w:rPr>
          <w:szCs w:val="28"/>
        </w:rPr>
        <w:tab/>
      </w:r>
      <w:r w:rsidR="000C03B9"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 w:rsidR="000C03B9">
        <w:rPr>
          <w:szCs w:val="28"/>
        </w:rPr>
        <w:tab/>
      </w:r>
      <w:r w:rsidR="000C03B9">
        <w:rPr>
          <w:szCs w:val="28"/>
        </w:rPr>
        <w:tab/>
      </w:r>
    </w:p>
    <w:p w14:paraId="37FCA19F" w14:textId="77777777" w:rsidR="00D06C91" w:rsidRDefault="00D06C91" w:rsidP="00D06C91">
      <w:pPr>
        <w:pStyle w:val="ListParagraph"/>
        <w:numPr>
          <w:ilvl w:val="0"/>
          <w:numId w:val="10"/>
        </w:numPr>
        <w:rPr>
          <w:szCs w:val="28"/>
        </w:rPr>
      </w:pPr>
      <w:r>
        <w:rPr>
          <w:szCs w:val="28"/>
        </w:rPr>
        <w:t xml:space="preserve">Intermountain Healthcare – Opportunity </w:t>
      </w:r>
    </w:p>
    <w:p w14:paraId="71D1189E" w14:textId="37E828DB" w:rsidR="00D06C91" w:rsidRDefault="006C761A" w:rsidP="00D06C91">
      <w:pPr>
        <w:pStyle w:val="ListParagraph"/>
        <w:numPr>
          <w:ilvl w:val="1"/>
          <w:numId w:val="10"/>
        </w:numPr>
        <w:rPr>
          <w:szCs w:val="28"/>
        </w:rPr>
      </w:pPr>
      <w:r>
        <w:rPr>
          <w:szCs w:val="28"/>
        </w:rPr>
        <w:t>Working on a train and the trainer program</w:t>
      </w:r>
    </w:p>
    <w:p w14:paraId="60743246" w14:textId="1C18C11D" w:rsidR="006C761A" w:rsidRDefault="00895B34" w:rsidP="00D06C91">
      <w:pPr>
        <w:pStyle w:val="ListParagraph"/>
        <w:numPr>
          <w:ilvl w:val="1"/>
          <w:numId w:val="10"/>
        </w:numPr>
        <w:rPr>
          <w:szCs w:val="28"/>
        </w:rPr>
      </w:pPr>
      <w:r>
        <w:rPr>
          <w:szCs w:val="28"/>
        </w:rPr>
        <w:t>Working on one-page flyers for health center patients</w:t>
      </w:r>
    </w:p>
    <w:p w14:paraId="7CB53A64" w14:textId="3DF3B0B3" w:rsidR="00895B34" w:rsidRDefault="00895B34" w:rsidP="00895B34">
      <w:pPr>
        <w:pStyle w:val="ListParagraph"/>
        <w:numPr>
          <w:ilvl w:val="2"/>
          <w:numId w:val="10"/>
        </w:numPr>
        <w:rPr>
          <w:szCs w:val="28"/>
        </w:rPr>
      </w:pPr>
      <w:r>
        <w:rPr>
          <w:szCs w:val="28"/>
        </w:rPr>
        <w:t>Eating health on a budget</w:t>
      </w:r>
    </w:p>
    <w:p w14:paraId="48CE8DBB" w14:textId="7CFFDBC2" w:rsidR="00E51386" w:rsidRPr="00B8318A" w:rsidRDefault="00DE0E52" w:rsidP="00895B34">
      <w:pPr>
        <w:pStyle w:val="ListParagraph"/>
        <w:numPr>
          <w:ilvl w:val="2"/>
          <w:numId w:val="10"/>
        </w:numPr>
        <w:rPr>
          <w:szCs w:val="28"/>
        </w:rPr>
      </w:pPr>
      <w:r>
        <w:rPr>
          <w:szCs w:val="28"/>
        </w:rPr>
        <w:t xml:space="preserve">Health eating for diabetes and HTN </w:t>
      </w:r>
    </w:p>
    <w:p w14:paraId="503F25A6" w14:textId="3A81829B" w:rsidR="00AB6D22" w:rsidRDefault="006402BF" w:rsidP="001E4502">
      <w:pPr>
        <w:pStyle w:val="ListParagraph"/>
        <w:numPr>
          <w:ilvl w:val="0"/>
          <w:numId w:val="10"/>
        </w:numPr>
        <w:rPr>
          <w:szCs w:val="28"/>
        </w:rPr>
      </w:pPr>
      <w:r>
        <w:rPr>
          <w:szCs w:val="28"/>
        </w:rPr>
        <w:t xml:space="preserve">Lead </w:t>
      </w:r>
      <w:r w:rsidR="006C761A">
        <w:rPr>
          <w:szCs w:val="28"/>
        </w:rPr>
        <w:t xml:space="preserve">Testing </w:t>
      </w:r>
      <w:r w:rsidR="00ED5216">
        <w:rPr>
          <w:szCs w:val="28"/>
        </w:rPr>
        <w:t xml:space="preserve">Guidance </w:t>
      </w:r>
    </w:p>
    <w:p w14:paraId="0DA1E2BD" w14:textId="185204A4" w:rsidR="0064568B" w:rsidRPr="00240907" w:rsidRDefault="00ED5216" w:rsidP="00AB6D22">
      <w:pPr>
        <w:pStyle w:val="ListParagraph"/>
        <w:numPr>
          <w:ilvl w:val="1"/>
          <w:numId w:val="10"/>
        </w:numPr>
        <w:rPr>
          <w:szCs w:val="28"/>
        </w:rPr>
      </w:pPr>
      <w:r>
        <w:rPr>
          <w:rFonts w:eastAsia="Times New Roman"/>
          <w:color w:val="000000"/>
        </w:rPr>
        <w:t xml:space="preserve">Please see </w:t>
      </w:r>
      <w:r w:rsidR="003960CE">
        <w:rPr>
          <w:rFonts w:eastAsia="Times New Roman"/>
          <w:color w:val="000000"/>
        </w:rPr>
        <w:t>attachments.</w:t>
      </w:r>
    </w:p>
    <w:p w14:paraId="5211F01F" w14:textId="5DE105F8" w:rsidR="00BD4E38" w:rsidRDefault="00270C14" w:rsidP="00BD4E38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Workforce </w:t>
      </w:r>
    </w:p>
    <w:p w14:paraId="75AC1151" w14:textId="0880874C" w:rsidR="003114B5" w:rsidRDefault="001556C3" w:rsidP="003114B5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No new information at this time </w:t>
      </w:r>
    </w:p>
    <w:p w14:paraId="40C8F357" w14:textId="420ACA7E" w:rsidR="00C5328F" w:rsidRDefault="00C5328F" w:rsidP="00D40397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Azara </w:t>
      </w:r>
    </w:p>
    <w:p w14:paraId="33071E70" w14:textId="610448F7" w:rsidR="00FA02B7" w:rsidRPr="001336B6" w:rsidRDefault="00BC1D89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Conference April </w:t>
      </w:r>
      <w:r w:rsidR="00C56279">
        <w:rPr>
          <w:szCs w:val="28"/>
        </w:rPr>
        <w:t>24</w:t>
      </w:r>
      <w:r w:rsidR="00C56279" w:rsidRPr="00C56279">
        <w:rPr>
          <w:szCs w:val="28"/>
          <w:vertAlign w:val="superscript"/>
        </w:rPr>
        <w:t>th</w:t>
      </w:r>
      <w:r w:rsidR="00C56279">
        <w:rPr>
          <w:szCs w:val="28"/>
        </w:rPr>
        <w:t xml:space="preserve"> thru 26</w:t>
      </w:r>
      <w:r w:rsidR="00C56279" w:rsidRPr="00C56279">
        <w:rPr>
          <w:szCs w:val="28"/>
          <w:vertAlign w:val="superscript"/>
        </w:rPr>
        <w:t>th</w:t>
      </w:r>
      <w:r w:rsidR="00C56279">
        <w:rPr>
          <w:szCs w:val="28"/>
        </w:rPr>
        <w:t xml:space="preserve"> </w:t>
      </w:r>
      <w:r w:rsidR="008E73DA">
        <w:rPr>
          <w:szCs w:val="28"/>
        </w:rPr>
        <w:t xml:space="preserve"> </w:t>
      </w:r>
      <w:r w:rsidR="001336B6">
        <w:rPr>
          <w:szCs w:val="28"/>
        </w:rPr>
        <w:t xml:space="preserve"> </w:t>
      </w:r>
      <w:hyperlink r:id="rId12" w:tooltip="https://na.eventscloud.com/website/51283/" w:history="1">
        <w:r w:rsidR="001336B6">
          <w:rPr>
            <w:rStyle w:val="Hyperlink"/>
            <w:rFonts w:eastAsia="Times New Roman"/>
            <w:sz w:val="24"/>
            <w:szCs w:val="24"/>
          </w:rPr>
          <w:t>Conference Website &amp; Registration Link Here</w:t>
        </w:r>
      </w:hyperlink>
    </w:p>
    <w:p w14:paraId="7C7021BD" w14:textId="1C0430E7" w:rsidR="001336B6" w:rsidRDefault="00FD2E7F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Early bird </w:t>
      </w:r>
      <w:r w:rsidR="00B83D0C">
        <w:rPr>
          <w:szCs w:val="28"/>
        </w:rPr>
        <w:t xml:space="preserve">discount ends 3/24/2023, Hotel rates are </w:t>
      </w:r>
      <w:r w:rsidR="00562B31">
        <w:rPr>
          <w:szCs w:val="28"/>
        </w:rPr>
        <w:t xml:space="preserve">available until </w:t>
      </w:r>
      <w:r w:rsidR="008A2308">
        <w:rPr>
          <w:szCs w:val="28"/>
        </w:rPr>
        <w:t>04/02/2023.</w:t>
      </w:r>
    </w:p>
    <w:p w14:paraId="29A81D35" w14:textId="1EEE6A09" w:rsidR="00EF1E3C" w:rsidRPr="005907CF" w:rsidRDefault="00AE004A" w:rsidP="00FB1743">
      <w:pPr>
        <w:pStyle w:val="ListParagraph"/>
        <w:numPr>
          <w:ilvl w:val="0"/>
          <w:numId w:val="2"/>
        </w:numPr>
        <w:rPr>
          <w:szCs w:val="28"/>
        </w:rPr>
      </w:pPr>
      <w:r w:rsidRPr="005907CF">
        <w:rPr>
          <w:szCs w:val="28"/>
        </w:rPr>
        <w:t xml:space="preserve">AUCH Grant Requirements Peer Group </w:t>
      </w:r>
      <w:r w:rsidR="00EF1E3C" w:rsidRPr="005907CF">
        <w:rPr>
          <w:szCs w:val="28"/>
        </w:rPr>
        <w:t>Survey:</w:t>
      </w:r>
      <w:r w:rsidR="00FB1743" w:rsidRPr="005907CF">
        <w:rPr>
          <w:szCs w:val="28"/>
        </w:rPr>
        <w:t xml:space="preserve"> </w:t>
      </w:r>
    </w:p>
    <w:p w14:paraId="3DF62699" w14:textId="1888C018" w:rsidR="00FB1743" w:rsidRPr="005907CF" w:rsidRDefault="00EF1E3C" w:rsidP="00EF1E3C">
      <w:pPr>
        <w:pStyle w:val="ListParagraph"/>
        <w:numPr>
          <w:ilvl w:val="1"/>
          <w:numId w:val="2"/>
        </w:numPr>
        <w:rPr>
          <w:rStyle w:val="normaltextrun"/>
          <w:szCs w:val="28"/>
        </w:rPr>
      </w:pPr>
      <w:r w:rsidRPr="005907CF">
        <w:rPr>
          <w:szCs w:val="28"/>
        </w:rPr>
        <w:t>We will send out a link 2</w:t>
      </w:r>
      <w:r w:rsidRPr="005907CF">
        <w:rPr>
          <w:szCs w:val="28"/>
          <w:vertAlign w:val="superscript"/>
        </w:rPr>
        <w:t>nd</w:t>
      </w:r>
      <w:r w:rsidRPr="005907CF">
        <w:rPr>
          <w:szCs w:val="28"/>
        </w:rPr>
        <w:t xml:space="preserve"> month of each quarter </w:t>
      </w:r>
      <w:hyperlink r:id="rId13" w:history="1"/>
    </w:p>
    <w:p w14:paraId="51CAC5D9" w14:textId="0BD7C26D" w:rsidR="000C03B9" w:rsidRPr="005907CF" w:rsidRDefault="00727155" w:rsidP="005907CF">
      <w:pPr>
        <w:pStyle w:val="ListParagraph"/>
        <w:numPr>
          <w:ilvl w:val="0"/>
          <w:numId w:val="2"/>
        </w:numPr>
        <w:rPr>
          <w:szCs w:val="28"/>
        </w:rPr>
      </w:pPr>
      <w:r w:rsidRPr="005907CF">
        <w:rPr>
          <w:szCs w:val="28"/>
        </w:rPr>
        <w:t>Wrap Up and Adjourn</w:t>
      </w:r>
      <w:r w:rsidRPr="005907CF">
        <w:rPr>
          <w:szCs w:val="28"/>
        </w:rPr>
        <w:tab/>
      </w:r>
      <w:r w:rsidRPr="005907CF">
        <w:rPr>
          <w:szCs w:val="28"/>
        </w:rPr>
        <w:tab/>
      </w:r>
      <w:r w:rsidRPr="005907CF">
        <w:rPr>
          <w:szCs w:val="28"/>
        </w:rPr>
        <w:tab/>
      </w:r>
      <w:r w:rsidR="00CD3ED3" w:rsidRPr="005907CF">
        <w:rPr>
          <w:szCs w:val="28"/>
        </w:rPr>
        <w:t>Shlisa Hughes</w:t>
      </w:r>
      <w:r w:rsidR="0003426F" w:rsidRPr="005907CF">
        <w:rPr>
          <w:szCs w:val="28"/>
        </w:rPr>
        <w:tab/>
      </w:r>
      <w:r w:rsidRPr="005907CF">
        <w:rPr>
          <w:szCs w:val="28"/>
        </w:rPr>
        <w:tab/>
      </w:r>
      <w:r w:rsidRPr="005907CF">
        <w:rPr>
          <w:szCs w:val="28"/>
        </w:rPr>
        <w:tab/>
      </w:r>
      <w:r w:rsidRPr="005907CF">
        <w:rPr>
          <w:szCs w:val="28"/>
        </w:rPr>
        <w:tab/>
        <w:t>5</w:t>
      </w:r>
      <w:r w:rsidR="00721844" w:rsidRPr="005907CF">
        <w:rPr>
          <w:szCs w:val="28"/>
        </w:rPr>
        <w:t xml:space="preserve"> </w:t>
      </w:r>
      <w:r w:rsidRPr="005907CF">
        <w:rPr>
          <w:szCs w:val="28"/>
        </w:rPr>
        <w:t xml:space="preserve">min. </w:t>
      </w:r>
      <w:r w:rsidR="000C03B9" w:rsidRPr="005907CF">
        <w:rPr>
          <w:szCs w:val="28"/>
        </w:rPr>
        <w:tab/>
      </w:r>
      <w:r w:rsidR="000C03B9" w:rsidRPr="005907CF">
        <w:rPr>
          <w:szCs w:val="28"/>
        </w:rPr>
        <w:tab/>
      </w:r>
    </w:p>
    <w:sectPr w:rsidR="000C03B9" w:rsidRPr="005907CF" w:rsidSect="005907CF">
      <w:headerReference w:type="default" r:id="rId14"/>
      <w:pgSz w:w="12240" w:h="15840"/>
      <w:pgMar w:top="720" w:right="720" w:bottom="720" w:left="72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A02E9" w14:textId="77777777" w:rsidR="003C6E29" w:rsidRDefault="003C6E29" w:rsidP="005073C2">
      <w:pPr>
        <w:spacing w:after="0" w:line="240" w:lineRule="auto"/>
      </w:pPr>
      <w:r>
        <w:separator/>
      </w:r>
    </w:p>
  </w:endnote>
  <w:endnote w:type="continuationSeparator" w:id="0">
    <w:p w14:paraId="67357571" w14:textId="77777777" w:rsidR="003C6E29" w:rsidRDefault="003C6E29" w:rsidP="0050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50D0B" w14:textId="77777777" w:rsidR="003C6E29" w:rsidRDefault="003C6E29" w:rsidP="005073C2">
      <w:pPr>
        <w:spacing w:after="0" w:line="240" w:lineRule="auto"/>
      </w:pPr>
      <w:r>
        <w:separator/>
      </w:r>
    </w:p>
  </w:footnote>
  <w:footnote w:type="continuationSeparator" w:id="0">
    <w:p w14:paraId="61363E84" w14:textId="77777777" w:rsidR="003C6E29" w:rsidRDefault="003C6E29" w:rsidP="00507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1898F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9AB8F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378CA"/>
    <w:multiLevelType w:val="hybridMultilevel"/>
    <w:tmpl w:val="6554A4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27301C"/>
    <w:multiLevelType w:val="hybridMultilevel"/>
    <w:tmpl w:val="A5F404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E520E"/>
    <w:multiLevelType w:val="hybridMultilevel"/>
    <w:tmpl w:val="1B224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B43D9D"/>
    <w:multiLevelType w:val="hybridMultilevel"/>
    <w:tmpl w:val="605E8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140864"/>
    <w:multiLevelType w:val="hybridMultilevel"/>
    <w:tmpl w:val="6322A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B4C6FE6"/>
    <w:multiLevelType w:val="hybridMultilevel"/>
    <w:tmpl w:val="50E832E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49831532">
    <w:abstractNumId w:val="2"/>
  </w:num>
  <w:num w:numId="2" w16cid:durableId="1722097041">
    <w:abstractNumId w:val="0"/>
  </w:num>
  <w:num w:numId="3" w16cid:durableId="1260063794">
    <w:abstractNumId w:val="9"/>
  </w:num>
  <w:num w:numId="4" w16cid:durableId="206531698">
    <w:abstractNumId w:val="1"/>
  </w:num>
  <w:num w:numId="5" w16cid:durableId="875851759">
    <w:abstractNumId w:val="3"/>
  </w:num>
  <w:num w:numId="6" w16cid:durableId="1695570411">
    <w:abstractNumId w:val="4"/>
  </w:num>
  <w:num w:numId="7" w16cid:durableId="1238587962">
    <w:abstractNumId w:val="10"/>
  </w:num>
  <w:num w:numId="8" w16cid:durableId="1597130044">
    <w:abstractNumId w:val="5"/>
  </w:num>
  <w:num w:numId="9" w16cid:durableId="1169058941">
    <w:abstractNumId w:val="7"/>
  </w:num>
  <w:num w:numId="10" w16cid:durableId="1085806859">
    <w:abstractNumId w:val="8"/>
  </w:num>
  <w:num w:numId="11" w16cid:durableId="9070327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kwqwUAFl6ieywAAAA="/>
  </w:docVars>
  <w:rsids>
    <w:rsidRoot w:val="005073C2"/>
    <w:rsid w:val="0000312F"/>
    <w:rsid w:val="00014CEE"/>
    <w:rsid w:val="0003426F"/>
    <w:rsid w:val="00035E83"/>
    <w:rsid w:val="00045D1F"/>
    <w:rsid w:val="000525D3"/>
    <w:rsid w:val="00055878"/>
    <w:rsid w:val="0005722C"/>
    <w:rsid w:val="00086235"/>
    <w:rsid w:val="000A15B1"/>
    <w:rsid w:val="000B0B47"/>
    <w:rsid w:val="000B34CF"/>
    <w:rsid w:val="000C03B9"/>
    <w:rsid w:val="000C14B1"/>
    <w:rsid w:val="000D784A"/>
    <w:rsid w:val="00127135"/>
    <w:rsid w:val="001336B6"/>
    <w:rsid w:val="00135C5C"/>
    <w:rsid w:val="00143979"/>
    <w:rsid w:val="001543B9"/>
    <w:rsid w:val="00154ACF"/>
    <w:rsid w:val="001556C3"/>
    <w:rsid w:val="0017484B"/>
    <w:rsid w:val="001877F8"/>
    <w:rsid w:val="00190C4B"/>
    <w:rsid w:val="001A740A"/>
    <w:rsid w:val="001C0D05"/>
    <w:rsid w:val="001D5B24"/>
    <w:rsid w:val="001E4502"/>
    <w:rsid w:val="001E65C6"/>
    <w:rsid w:val="001E7DA3"/>
    <w:rsid w:val="001F7E60"/>
    <w:rsid w:val="00206004"/>
    <w:rsid w:val="002220B2"/>
    <w:rsid w:val="0022338C"/>
    <w:rsid w:val="00232C7D"/>
    <w:rsid w:val="00240907"/>
    <w:rsid w:val="00242C80"/>
    <w:rsid w:val="002443D2"/>
    <w:rsid w:val="00255EAA"/>
    <w:rsid w:val="0027056C"/>
    <w:rsid w:val="00270C14"/>
    <w:rsid w:val="002727DB"/>
    <w:rsid w:val="002759EC"/>
    <w:rsid w:val="00282A83"/>
    <w:rsid w:val="00287FFA"/>
    <w:rsid w:val="002A1B58"/>
    <w:rsid w:val="002A452E"/>
    <w:rsid w:val="002A7FB4"/>
    <w:rsid w:val="002B5DA6"/>
    <w:rsid w:val="002C36B4"/>
    <w:rsid w:val="002D3F26"/>
    <w:rsid w:val="003114B5"/>
    <w:rsid w:val="00323EE6"/>
    <w:rsid w:val="00331564"/>
    <w:rsid w:val="003478CE"/>
    <w:rsid w:val="00353398"/>
    <w:rsid w:val="00363412"/>
    <w:rsid w:val="00371202"/>
    <w:rsid w:val="00374524"/>
    <w:rsid w:val="00376F00"/>
    <w:rsid w:val="003821B2"/>
    <w:rsid w:val="00392DAD"/>
    <w:rsid w:val="003960CE"/>
    <w:rsid w:val="003C396A"/>
    <w:rsid w:val="003C6E29"/>
    <w:rsid w:val="003D5F72"/>
    <w:rsid w:val="003F060E"/>
    <w:rsid w:val="003F0C1F"/>
    <w:rsid w:val="003F47BE"/>
    <w:rsid w:val="00403CCE"/>
    <w:rsid w:val="00410A5B"/>
    <w:rsid w:val="00426F80"/>
    <w:rsid w:val="00447A6A"/>
    <w:rsid w:val="0046005A"/>
    <w:rsid w:val="00462B22"/>
    <w:rsid w:val="00472FA3"/>
    <w:rsid w:val="00475012"/>
    <w:rsid w:val="0048007E"/>
    <w:rsid w:val="0048476C"/>
    <w:rsid w:val="00494ED5"/>
    <w:rsid w:val="004A0AC4"/>
    <w:rsid w:val="004A2D1D"/>
    <w:rsid w:val="004A55D7"/>
    <w:rsid w:val="004F38F3"/>
    <w:rsid w:val="005073C2"/>
    <w:rsid w:val="00527D07"/>
    <w:rsid w:val="005346B4"/>
    <w:rsid w:val="00542C15"/>
    <w:rsid w:val="00554A96"/>
    <w:rsid w:val="00560898"/>
    <w:rsid w:val="00562B31"/>
    <w:rsid w:val="00573BEC"/>
    <w:rsid w:val="00576007"/>
    <w:rsid w:val="005814BD"/>
    <w:rsid w:val="00581D34"/>
    <w:rsid w:val="005907CF"/>
    <w:rsid w:val="005C5039"/>
    <w:rsid w:val="005D01F2"/>
    <w:rsid w:val="005E2433"/>
    <w:rsid w:val="005E2CC7"/>
    <w:rsid w:val="005E694E"/>
    <w:rsid w:val="00600636"/>
    <w:rsid w:val="00625735"/>
    <w:rsid w:val="0062596D"/>
    <w:rsid w:val="00633EA2"/>
    <w:rsid w:val="00635B88"/>
    <w:rsid w:val="0063688B"/>
    <w:rsid w:val="006402BF"/>
    <w:rsid w:val="00644270"/>
    <w:rsid w:val="0064568B"/>
    <w:rsid w:val="00656AF0"/>
    <w:rsid w:val="00670677"/>
    <w:rsid w:val="006739B7"/>
    <w:rsid w:val="0069266F"/>
    <w:rsid w:val="006A71F1"/>
    <w:rsid w:val="006C761A"/>
    <w:rsid w:val="006E036F"/>
    <w:rsid w:val="006E1650"/>
    <w:rsid w:val="006E7556"/>
    <w:rsid w:val="00701924"/>
    <w:rsid w:val="00702B29"/>
    <w:rsid w:val="00721844"/>
    <w:rsid w:val="00723462"/>
    <w:rsid w:val="00727155"/>
    <w:rsid w:val="00734FEF"/>
    <w:rsid w:val="00735F74"/>
    <w:rsid w:val="00751C20"/>
    <w:rsid w:val="00752EA5"/>
    <w:rsid w:val="007738C5"/>
    <w:rsid w:val="00774760"/>
    <w:rsid w:val="007A2C8B"/>
    <w:rsid w:val="007D3C33"/>
    <w:rsid w:val="007E44F3"/>
    <w:rsid w:val="007F5B43"/>
    <w:rsid w:val="00800311"/>
    <w:rsid w:val="00805D5B"/>
    <w:rsid w:val="008121FE"/>
    <w:rsid w:val="00812750"/>
    <w:rsid w:val="00816C36"/>
    <w:rsid w:val="00817149"/>
    <w:rsid w:val="00831726"/>
    <w:rsid w:val="00835757"/>
    <w:rsid w:val="00873C48"/>
    <w:rsid w:val="008802A0"/>
    <w:rsid w:val="00883013"/>
    <w:rsid w:val="008954B4"/>
    <w:rsid w:val="00895B34"/>
    <w:rsid w:val="00896174"/>
    <w:rsid w:val="008A2308"/>
    <w:rsid w:val="008B1220"/>
    <w:rsid w:val="008B34AC"/>
    <w:rsid w:val="008C057F"/>
    <w:rsid w:val="008E4A37"/>
    <w:rsid w:val="008E73DA"/>
    <w:rsid w:val="008F45D6"/>
    <w:rsid w:val="00900D47"/>
    <w:rsid w:val="00905328"/>
    <w:rsid w:val="0090564F"/>
    <w:rsid w:val="009331DF"/>
    <w:rsid w:val="0094231F"/>
    <w:rsid w:val="00943806"/>
    <w:rsid w:val="00960093"/>
    <w:rsid w:val="00965268"/>
    <w:rsid w:val="0096588B"/>
    <w:rsid w:val="00971B2E"/>
    <w:rsid w:val="009763DA"/>
    <w:rsid w:val="00987DEC"/>
    <w:rsid w:val="00991D84"/>
    <w:rsid w:val="00997C45"/>
    <w:rsid w:val="009B5184"/>
    <w:rsid w:val="009F64AC"/>
    <w:rsid w:val="00A03B87"/>
    <w:rsid w:val="00A0407F"/>
    <w:rsid w:val="00A04B7F"/>
    <w:rsid w:val="00A1320F"/>
    <w:rsid w:val="00A26492"/>
    <w:rsid w:val="00A3118D"/>
    <w:rsid w:val="00A366B9"/>
    <w:rsid w:val="00A4093B"/>
    <w:rsid w:val="00A60DA2"/>
    <w:rsid w:val="00A6139F"/>
    <w:rsid w:val="00A800F8"/>
    <w:rsid w:val="00A95201"/>
    <w:rsid w:val="00AA09C2"/>
    <w:rsid w:val="00AB3EA1"/>
    <w:rsid w:val="00AB6D22"/>
    <w:rsid w:val="00AC4986"/>
    <w:rsid w:val="00AC537E"/>
    <w:rsid w:val="00AD5FBB"/>
    <w:rsid w:val="00AE004A"/>
    <w:rsid w:val="00AE3E0A"/>
    <w:rsid w:val="00AF6B99"/>
    <w:rsid w:val="00B151DE"/>
    <w:rsid w:val="00B22998"/>
    <w:rsid w:val="00B25951"/>
    <w:rsid w:val="00B3648F"/>
    <w:rsid w:val="00B51A49"/>
    <w:rsid w:val="00B83D0C"/>
    <w:rsid w:val="00B8724B"/>
    <w:rsid w:val="00B95636"/>
    <w:rsid w:val="00BC1D89"/>
    <w:rsid w:val="00BD206B"/>
    <w:rsid w:val="00BD384D"/>
    <w:rsid w:val="00BD4E38"/>
    <w:rsid w:val="00BD56F6"/>
    <w:rsid w:val="00BF0991"/>
    <w:rsid w:val="00C07584"/>
    <w:rsid w:val="00C1084F"/>
    <w:rsid w:val="00C15316"/>
    <w:rsid w:val="00C2662B"/>
    <w:rsid w:val="00C42591"/>
    <w:rsid w:val="00C45D35"/>
    <w:rsid w:val="00C5328F"/>
    <w:rsid w:val="00C56279"/>
    <w:rsid w:val="00C5788A"/>
    <w:rsid w:val="00C615A1"/>
    <w:rsid w:val="00C71FB8"/>
    <w:rsid w:val="00C879F3"/>
    <w:rsid w:val="00C94FC2"/>
    <w:rsid w:val="00C951B3"/>
    <w:rsid w:val="00C9716E"/>
    <w:rsid w:val="00CB7FEC"/>
    <w:rsid w:val="00CD3ED3"/>
    <w:rsid w:val="00D0667A"/>
    <w:rsid w:val="00D06C91"/>
    <w:rsid w:val="00D15270"/>
    <w:rsid w:val="00D26071"/>
    <w:rsid w:val="00D3125B"/>
    <w:rsid w:val="00D40397"/>
    <w:rsid w:val="00D5010A"/>
    <w:rsid w:val="00D515E7"/>
    <w:rsid w:val="00D52103"/>
    <w:rsid w:val="00D570BC"/>
    <w:rsid w:val="00D80D82"/>
    <w:rsid w:val="00D85F6F"/>
    <w:rsid w:val="00DA098E"/>
    <w:rsid w:val="00DA1AC7"/>
    <w:rsid w:val="00DA753F"/>
    <w:rsid w:val="00DC3556"/>
    <w:rsid w:val="00DC5841"/>
    <w:rsid w:val="00DE0E52"/>
    <w:rsid w:val="00DE539B"/>
    <w:rsid w:val="00DE6FE4"/>
    <w:rsid w:val="00DF7687"/>
    <w:rsid w:val="00E02BD4"/>
    <w:rsid w:val="00E07FCE"/>
    <w:rsid w:val="00E2270B"/>
    <w:rsid w:val="00E4172D"/>
    <w:rsid w:val="00E477E8"/>
    <w:rsid w:val="00E51386"/>
    <w:rsid w:val="00E6153A"/>
    <w:rsid w:val="00E86E23"/>
    <w:rsid w:val="00EA4514"/>
    <w:rsid w:val="00ED5216"/>
    <w:rsid w:val="00EE720F"/>
    <w:rsid w:val="00EF1E3C"/>
    <w:rsid w:val="00EF6682"/>
    <w:rsid w:val="00F05B3C"/>
    <w:rsid w:val="00F07961"/>
    <w:rsid w:val="00F11854"/>
    <w:rsid w:val="00F13169"/>
    <w:rsid w:val="00F2207A"/>
    <w:rsid w:val="00F31604"/>
    <w:rsid w:val="00F3431F"/>
    <w:rsid w:val="00F36664"/>
    <w:rsid w:val="00F40ECD"/>
    <w:rsid w:val="00F427A1"/>
    <w:rsid w:val="00F742F5"/>
    <w:rsid w:val="00F77D77"/>
    <w:rsid w:val="00F83C88"/>
    <w:rsid w:val="00F94870"/>
    <w:rsid w:val="00F96A84"/>
    <w:rsid w:val="00FA02B7"/>
    <w:rsid w:val="00FB1743"/>
    <w:rsid w:val="00FD2E7F"/>
    <w:rsid w:val="00FF0C04"/>
    <w:rsid w:val="00FF463F"/>
    <w:rsid w:val="00FF6A57"/>
    <w:rsid w:val="2B667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rveymonkey.com/r/5KQDHDC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-east-2.protection.sophos.com?d=eventscloud.com&amp;u=aHR0cHM6Ly9uYS5ldmVudHNjbG91ZC5jb20vd2Vic2l0ZS81MTI4My8=&amp;i=NWZhYzRlMjI0OWJlZmUwZGUyN2EwYmEz&amp;t=RHAwbkEyNDErODdNckRUMFY3U2J4QWFMck5WNW1xQmNyNCtWdlR3QVMrYz0=&amp;h=0485f2fb4969400b894ae4d5bbad5a04&amp;s=AVNPUEhUT0NFTkNSWVBUSVaVRbLSyMV4iHnQfvusYwsj9j5FKCFYO85l6mxAeONZZD6mrsJ1du9utKBWpOYUrvw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3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EA485A-5B1D-4358-A8E9-A780945AC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Shlisa Hughes</cp:lastModifiedBy>
  <cp:revision>26</cp:revision>
  <cp:lastPrinted>2018-05-15T17:45:00Z</cp:lastPrinted>
  <dcterms:created xsi:type="dcterms:W3CDTF">2023-02-27T19:00:00Z</dcterms:created>
  <dcterms:modified xsi:type="dcterms:W3CDTF">2023-03-03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